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0564D" w14:textId="01D4469A" w:rsidR="00B00FA9" w:rsidRDefault="005953C0" w:rsidP="00193859">
      <w:pPr>
        <w:pStyle w:val="Title"/>
      </w:pPr>
      <w:r>
        <w:t>Individual</w:t>
      </w:r>
      <w:r w:rsidR="008F12FC">
        <w:t xml:space="preserve"> Status Report</w:t>
      </w:r>
    </w:p>
    <w:p w14:paraId="665B4AD6" w14:textId="77777777" w:rsidR="00A34CF1" w:rsidRPr="00A34CF1" w:rsidRDefault="00A34CF1" w:rsidP="00A34CF1"/>
    <w:p w14:paraId="71086FDB" w14:textId="6EC26D9A" w:rsidR="00CC756D" w:rsidRPr="00193859" w:rsidRDefault="00CC756D" w:rsidP="00CC756D">
      <w:pPr>
        <w:rPr>
          <w:bCs/>
        </w:rPr>
      </w:pPr>
      <w:r w:rsidRPr="00193859">
        <w:rPr>
          <w:bCs/>
        </w:rPr>
        <w:t xml:space="preserve">Team Number:  </w:t>
      </w:r>
      <w:sdt>
        <w:sdtPr>
          <w:rPr>
            <w:bCs/>
          </w:rPr>
          <w:id w:val="-56403608"/>
          <w:placeholder>
            <w:docPart w:val="6BD0E9847FC047E6B28FCB04325F5D0F"/>
          </w:placeholder>
        </w:sdtPr>
        <w:sdtContent>
          <w:r w:rsidR="0079694B">
            <w:rPr>
              <w:bCs/>
            </w:rPr>
            <w:t>Team 0</w:t>
          </w:r>
          <w:r w:rsidR="0055278C">
            <w:rPr>
              <w:bCs/>
            </w:rPr>
            <w:t>4</w:t>
          </w:r>
        </w:sdtContent>
      </w:sdt>
    </w:p>
    <w:p w14:paraId="415189D1" w14:textId="79488A7A" w:rsidR="00D4242B" w:rsidRPr="00193859" w:rsidRDefault="00D4242B" w:rsidP="00D4242B">
      <w:pPr>
        <w:rPr>
          <w:bCs/>
        </w:rPr>
      </w:pPr>
      <w:r w:rsidRPr="00193859">
        <w:rPr>
          <w:bCs/>
        </w:rPr>
        <w:t xml:space="preserve">Name: </w:t>
      </w:r>
      <w:sdt>
        <w:sdtPr>
          <w:rPr>
            <w:bCs/>
          </w:rPr>
          <w:id w:val="-752809188"/>
          <w:placeholder>
            <w:docPart w:val="5C2BDEF5ADD14A8DA3E651E51BC2C789"/>
          </w:placeholder>
        </w:sdtPr>
        <w:sdtContent>
          <w:r w:rsidR="0079694B">
            <w:rPr>
              <w:bCs/>
            </w:rPr>
            <w:t>Bhavsar Dhwani</w:t>
          </w:r>
        </w:sdtContent>
      </w:sdt>
    </w:p>
    <w:p w14:paraId="58C1A705" w14:textId="0421DC6E" w:rsidR="00090344" w:rsidRPr="00193859" w:rsidRDefault="00090344" w:rsidP="00090344">
      <w:pPr>
        <w:rPr>
          <w:bCs/>
        </w:rPr>
      </w:pPr>
      <w:r w:rsidRPr="00193859">
        <w:rPr>
          <w:bCs/>
        </w:rPr>
        <w:t>Team Name:</w:t>
      </w:r>
      <w:r w:rsidR="00CC756D" w:rsidRPr="00193859">
        <w:rPr>
          <w:bCs/>
        </w:rPr>
        <w:t xml:space="preserve"> </w:t>
      </w:r>
      <w:sdt>
        <w:sdtPr>
          <w:rPr>
            <w:bCs/>
          </w:rPr>
          <w:id w:val="775522414"/>
          <w:placeholder>
            <w:docPart w:val="D9F4E452A6A94F3792B0D3F841C9FF87"/>
          </w:placeholder>
        </w:sdtPr>
        <w:sdtContent>
          <w:proofErr w:type="spellStart"/>
          <w:r w:rsidR="005C19DD">
            <w:rPr>
              <w:bCs/>
            </w:rPr>
            <w:t>EventCrafter</w:t>
          </w:r>
          <w:r w:rsidR="00AC14F1">
            <w:rPr>
              <w:bCs/>
            </w:rPr>
            <w:t>s</w:t>
          </w:r>
          <w:proofErr w:type="spellEnd"/>
        </w:sdtContent>
      </w:sdt>
    </w:p>
    <w:p w14:paraId="00F57410" w14:textId="250FEA85" w:rsidR="008F12FC" w:rsidRPr="00193859" w:rsidRDefault="008F12FC">
      <w:pPr>
        <w:rPr>
          <w:bCs/>
        </w:rPr>
      </w:pPr>
      <w:r w:rsidRPr="00193859">
        <w:rPr>
          <w:bCs/>
        </w:rPr>
        <w:t xml:space="preserve">Date: </w:t>
      </w:r>
      <w:sdt>
        <w:sdtPr>
          <w:rPr>
            <w:bCs/>
          </w:rPr>
          <w:id w:val="-532425120"/>
          <w:placeholder>
            <w:docPart w:val="DefaultPlaceholder_-1854013437"/>
          </w:placeholder>
          <w:date w:fullDate="2024-01-28T00:00:00Z">
            <w:dateFormat w:val="M/d/yyyy"/>
            <w:lid w:val="en-US"/>
            <w:storeMappedDataAs w:val="dateTime"/>
            <w:calendar w:val="gregorian"/>
          </w:date>
        </w:sdtPr>
        <w:sdtContent>
          <w:r w:rsidR="005C19DD">
            <w:rPr>
              <w:bCs/>
              <w:lang w:val="en-US"/>
            </w:rPr>
            <w:t>1/2</w:t>
          </w:r>
          <w:r w:rsidR="0055278C">
            <w:rPr>
              <w:bCs/>
              <w:lang w:val="en-US"/>
            </w:rPr>
            <w:t>8</w:t>
          </w:r>
          <w:r w:rsidR="005C19DD">
            <w:rPr>
              <w:bCs/>
              <w:lang w:val="en-US"/>
            </w:rPr>
            <w:t>/2024</w:t>
          </w:r>
        </w:sdtContent>
      </w:sdt>
    </w:p>
    <w:p w14:paraId="637241B5" w14:textId="77777777" w:rsidR="008F12FC" w:rsidRDefault="00AA64E9" w:rsidP="008F12FC">
      <w:pPr>
        <w:pStyle w:val="Heading2"/>
      </w:pPr>
      <w:r>
        <w:t>Your</w:t>
      </w:r>
      <w:r w:rsidR="008F12FC">
        <w:t xml:space="preserve"> Activities</w:t>
      </w:r>
    </w:p>
    <w:p w14:paraId="7887232E" w14:textId="487E8BAB" w:rsidR="009E1E0E" w:rsidRPr="009E1E0E" w:rsidRDefault="009E1E0E" w:rsidP="009E1E0E">
      <w:r>
        <w:t>Assign the appropriate category</w:t>
      </w:r>
      <w:r w:rsidR="003E4772">
        <w:t xml:space="preserve"> to the activities you are completing. These are provided in the categories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5245"/>
        <w:gridCol w:w="2125"/>
      </w:tblGrid>
      <w:tr w:rsidR="008F12FC" w14:paraId="74A80A27" w14:textId="77777777" w:rsidTr="00181B9F">
        <w:tc>
          <w:tcPr>
            <w:tcW w:w="1980" w:type="dxa"/>
          </w:tcPr>
          <w:p w14:paraId="314FA9E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 xml:space="preserve">Category </w:t>
            </w:r>
          </w:p>
        </w:tc>
        <w:tc>
          <w:tcPr>
            <w:tcW w:w="5245" w:type="dxa"/>
          </w:tcPr>
          <w:p w14:paraId="5836C0F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Activity</w:t>
            </w:r>
          </w:p>
        </w:tc>
        <w:tc>
          <w:tcPr>
            <w:tcW w:w="2125" w:type="dxa"/>
          </w:tcPr>
          <w:p w14:paraId="47968639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Hours</w:t>
            </w:r>
          </w:p>
        </w:tc>
      </w:tr>
      <w:tr w:rsidR="008F12FC" w14:paraId="2AB34152" w14:textId="77777777" w:rsidTr="00181B9F">
        <w:tc>
          <w:tcPr>
            <w:tcW w:w="1980" w:type="dxa"/>
          </w:tcPr>
          <w:p w14:paraId="6D9A6503" w14:textId="6BB2E485" w:rsidR="008F12FC" w:rsidRDefault="00181B9F">
            <w:r>
              <w:t>PM</w:t>
            </w:r>
          </w:p>
        </w:tc>
        <w:tc>
          <w:tcPr>
            <w:tcW w:w="5245" w:type="dxa"/>
          </w:tcPr>
          <w:p w14:paraId="57222531" w14:textId="1683EFAE" w:rsidR="008F12FC" w:rsidRDefault="0055278C">
            <w:r>
              <w:t>Create project summary</w:t>
            </w:r>
          </w:p>
        </w:tc>
        <w:tc>
          <w:tcPr>
            <w:tcW w:w="2125" w:type="dxa"/>
          </w:tcPr>
          <w:p w14:paraId="53F9A171" w14:textId="21E10D22" w:rsidR="008F12FC" w:rsidRDefault="0055278C">
            <w:r>
              <w:t>1</w:t>
            </w:r>
            <w:r w:rsidR="00181B9F">
              <w:t xml:space="preserve"> </w:t>
            </w:r>
            <w:proofErr w:type="gramStart"/>
            <w:r w:rsidR="00181B9F">
              <w:t>hrs</w:t>
            </w:r>
            <w:proofErr w:type="gramEnd"/>
          </w:p>
        </w:tc>
      </w:tr>
      <w:tr w:rsidR="008F12FC" w14:paraId="17FBC855" w14:textId="77777777" w:rsidTr="00181B9F">
        <w:tc>
          <w:tcPr>
            <w:tcW w:w="1980" w:type="dxa"/>
          </w:tcPr>
          <w:p w14:paraId="39DDB564" w14:textId="0D62B02A" w:rsidR="008F12FC" w:rsidRDefault="00181B9F">
            <w:r>
              <w:t>PM</w:t>
            </w:r>
          </w:p>
        </w:tc>
        <w:tc>
          <w:tcPr>
            <w:tcW w:w="5245" w:type="dxa"/>
          </w:tcPr>
          <w:p w14:paraId="7B04C048" w14:textId="0E7D1573" w:rsidR="00181B9F" w:rsidRDefault="0055278C" w:rsidP="00181B9F">
            <w:r>
              <w:t xml:space="preserve">Create project </w:t>
            </w:r>
            <w:proofErr w:type="gramStart"/>
            <w:r>
              <w:t>plan</w:t>
            </w:r>
            <w:proofErr w:type="gramEnd"/>
          </w:p>
          <w:p w14:paraId="09848590" w14:textId="77777777" w:rsidR="008F12FC" w:rsidRDefault="008F12FC"/>
        </w:tc>
        <w:tc>
          <w:tcPr>
            <w:tcW w:w="2125" w:type="dxa"/>
          </w:tcPr>
          <w:p w14:paraId="3C049CAF" w14:textId="4DBEA25C" w:rsidR="008F12FC" w:rsidRDefault="00181B9F">
            <w:r>
              <w:t>3</w:t>
            </w:r>
            <w:r w:rsidR="0055278C">
              <w:t>0</w:t>
            </w:r>
            <w:r>
              <w:t xml:space="preserve"> </w:t>
            </w:r>
            <w:r w:rsidR="0055278C">
              <w:t>mins</w:t>
            </w:r>
          </w:p>
        </w:tc>
      </w:tr>
      <w:tr w:rsidR="008F12FC" w14:paraId="25E35726" w14:textId="77777777" w:rsidTr="00181B9F">
        <w:tc>
          <w:tcPr>
            <w:tcW w:w="1980" w:type="dxa"/>
          </w:tcPr>
          <w:p w14:paraId="314127CB" w14:textId="708E7B35" w:rsidR="008F12FC" w:rsidRDefault="00181B9F">
            <w:r>
              <w:t>PM</w:t>
            </w:r>
          </w:p>
        </w:tc>
        <w:tc>
          <w:tcPr>
            <w:tcW w:w="5245" w:type="dxa"/>
          </w:tcPr>
          <w:p w14:paraId="2BA05217" w14:textId="0A7356CA" w:rsidR="008F12FC" w:rsidRDefault="0055278C">
            <w:r>
              <w:t>Worked on agile backlog-1 and iteration plan</w:t>
            </w:r>
          </w:p>
        </w:tc>
        <w:tc>
          <w:tcPr>
            <w:tcW w:w="2125" w:type="dxa"/>
          </w:tcPr>
          <w:p w14:paraId="407A10CD" w14:textId="5FE2C4E0" w:rsidR="008F12FC" w:rsidRDefault="0055278C">
            <w:r>
              <w:t>1</w:t>
            </w:r>
            <w:r w:rsidR="00181B9F">
              <w:t xml:space="preserve"> </w:t>
            </w:r>
            <w:proofErr w:type="gramStart"/>
            <w:r w:rsidR="00181B9F">
              <w:t>hrs</w:t>
            </w:r>
            <w:proofErr w:type="gramEnd"/>
          </w:p>
        </w:tc>
      </w:tr>
      <w:tr w:rsidR="008F12FC" w14:paraId="21E86808" w14:textId="77777777" w:rsidTr="00181B9F">
        <w:tc>
          <w:tcPr>
            <w:tcW w:w="1980" w:type="dxa"/>
          </w:tcPr>
          <w:p w14:paraId="1D931C02" w14:textId="52C9C227" w:rsidR="008F12FC" w:rsidRDefault="0055278C">
            <w:r>
              <w:t>PM</w:t>
            </w:r>
          </w:p>
        </w:tc>
        <w:tc>
          <w:tcPr>
            <w:tcW w:w="5245" w:type="dxa"/>
          </w:tcPr>
          <w:p w14:paraId="2FA62BFB" w14:textId="2A56EDB6" w:rsidR="008F12FC" w:rsidRDefault="00D4389D">
            <w:r>
              <w:t xml:space="preserve">Research about </w:t>
            </w:r>
            <w:proofErr w:type="gramStart"/>
            <w:r>
              <w:t>different  venues</w:t>
            </w:r>
            <w:proofErr w:type="gramEnd"/>
            <w:r>
              <w:t>, theme and other services and started work on APIs.</w:t>
            </w:r>
          </w:p>
        </w:tc>
        <w:tc>
          <w:tcPr>
            <w:tcW w:w="2125" w:type="dxa"/>
          </w:tcPr>
          <w:p w14:paraId="14F1F8F4" w14:textId="07F8B09B" w:rsidR="008F12FC" w:rsidRDefault="00C76883">
            <w:r>
              <w:t>5</w:t>
            </w:r>
            <w:r w:rsidR="00D4389D">
              <w:t xml:space="preserve"> hrs</w:t>
            </w:r>
          </w:p>
        </w:tc>
      </w:tr>
    </w:tbl>
    <w:p w14:paraId="6BEBC801" w14:textId="77777777" w:rsidR="008F12FC" w:rsidRDefault="008F12FC"/>
    <w:p w14:paraId="4F64CB0B" w14:textId="77777777" w:rsidR="008F12FC" w:rsidRDefault="008F12FC" w:rsidP="009D09D4">
      <w:pPr>
        <w:pStyle w:val="Heading2"/>
      </w:pPr>
      <w:r>
        <w:t>Issues/Obstacles/Depend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3265"/>
        <w:gridCol w:w="2207"/>
        <w:gridCol w:w="1755"/>
      </w:tblGrid>
      <w:tr w:rsidR="006E4E42" w14:paraId="522964A4" w14:textId="7099CA0F" w:rsidTr="006E4E42">
        <w:tc>
          <w:tcPr>
            <w:tcW w:w="2123" w:type="dxa"/>
          </w:tcPr>
          <w:p w14:paraId="68CE486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Category</w:t>
            </w:r>
          </w:p>
        </w:tc>
        <w:tc>
          <w:tcPr>
            <w:tcW w:w="3265" w:type="dxa"/>
          </w:tcPr>
          <w:p w14:paraId="4CBD58D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Problem/Obstacle/Dependencies</w:t>
            </w:r>
          </w:p>
        </w:tc>
        <w:tc>
          <w:tcPr>
            <w:tcW w:w="2207" w:type="dxa"/>
          </w:tcPr>
          <w:p w14:paraId="1706D2E8" w14:textId="7FF2EDCD" w:rsidR="006E4E42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Resolution</w:t>
            </w:r>
            <w:r>
              <w:rPr>
                <w:b/>
              </w:rPr>
              <w:t xml:space="preserve"> </w:t>
            </w:r>
          </w:p>
          <w:p w14:paraId="7BD5BFBB" w14:textId="1B3FCB64" w:rsidR="006E4E42" w:rsidRPr="001D5378" w:rsidRDefault="006E4E42" w:rsidP="009D09D4">
            <w:r w:rsidRPr="001D5378">
              <w:rPr>
                <w:i/>
                <w:sz w:val="20"/>
              </w:rPr>
              <w:t>Note:</w:t>
            </w:r>
            <w:r w:rsidRPr="001D5378">
              <w:rPr>
                <w:sz w:val="20"/>
              </w:rPr>
              <w:t xml:space="preserve"> these can be potential resolutions that </w:t>
            </w:r>
            <w:r w:rsidR="00630D3B">
              <w:rPr>
                <w:sz w:val="20"/>
              </w:rPr>
              <w:t>you will investigate further</w:t>
            </w:r>
            <w:r w:rsidRPr="001D5378">
              <w:rPr>
                <w:sz w:val="20"/>
              </w:rPr>
              <w:t>.</w:t>
            </w:r>
          </w:p>
        </w:tc>
        <w:tc>
          <w:tcPr>
            <w:tcW w:w="1755" w:type="dxa"/>
          </w:tcPr>
          <w:p w14:paraId="56E995F6" w14:textId="62EA1D87" w:rsidR="006E4E42" w:rsidRPr="00001C6C" w:rsidRDefault="006E4E42" w:rsidP="009D09D4">
            <w:pPr>
              <w:rPr>
                <w:b/>
              </w:rPr>
            </w:pPr>
            <w:r>
              <w:rPr>
                <w:b/>
              </w:rPr>
              <w:t>Assigned Team Member(s)</w:t>
            </w:r>
          </w:p>
        </w:tc>
      </w:tr>
      <w:tr w:rsidR="006E4E42" w14:paraId="50EA0F56" w14:textId="5A2AE997" w:rsidTr="006E4E42">
        <w:tc>
          <w:tcPr>
            <w:tcW w:w="2123" w:type="dxa"/>
          </w:tcPr>
          <w:p w14:paraId="1906BD39" w14:textId="7BDCBEB6" w:rsidR="006E4E42" w:rsidRDefault="00BF7DC7" w:rsidP="009D09D4">
            <w:r>
              <w:t>DBD</w:t>
            </w:r>
          </w:p>
        </w:tc>
        <w:tc>
          <w:tcPr>
            <w:tcW w:w="3265" w:type="dxa"/>
          </w:tcPr>
          <w:p w14:paraId="3295FEC9" w14:textId="224981AD" w:rsidR="00D4389D" w:rsidRDefault="00D4389D" w:rsidP="00D4389D">
            <w:r>
              <w:t>Collecting data and connect with database</w:t>
            </w:r>
          </w:p>
        </w:tc>
        <w:tc>
          <w:tcPr>
            <w:tcW w:w="2207" w:type="dxa"/>
          </w:tcPr>
          <w:p w14:paraId="3F5C3F02" w14:textId="507F9009" w:rsidR="006E4E42" w:rsidRDefault="00D4389D" w:rsidP="009D09D4">
            <w:r>
              <w:t>By watching videos and read some online documentations.</w:t>
            </w:r>
          </w:p>
        </w:tc>
        <w:tc>
          <w:tcPr>
            <w:tcW w:w="1755" w:type="dxa"/>
          </w:tcPr>
          <w:p w14:paraId="3B501CEC" w14:textId="158DEA7C" w:rsidR="006E4E42" w:rsidRDefault="00181B9F" w:rsidP="009D09D4">
            <w:r>
              <w:t>Dhwani Bhavsar</w:t>
            </w:r>
          </w:p>
        </w:tc>
      </w:tr>
      <w:tr w:rsidR="006E4E42" w14:paraId="6A403C7D" w14:textId="0B726620" w:rsidTr="006E4E42">
        <w:tc>
          <w:tcPr>
            <w:tcW w:w="2123" w:type="dxa"/>
          </w:tcPr>
          <w:p w14:paraId="3E5B2764" w14:textId="77777777" w:rsidR="006E4E42" w:rsidRDefault="006E4E42" w:rsidP="009D09D4"/>
        </w:tc>
        <w:tc>
          <w:tcPr>
            <w:tcW w:w="3265" w:type="dxa"/>
          </w:tcPr>
          <w:p w14:paraId="4A02F64D" w14:textId="77777777" w:rsidR="006E4E42" w:rsidRDefault="006E4E42" w:rsidP="009D09D4"/>
        </w:tc>
        <w:tc>
          <w:tcPr>
            <w:tcW w:w="2207" w:type="dxa"/>
          </w:tcPr>
          <w:p w14:paraId="6EAFD30B" w14:textId="77777777" w:rsidR="006E4E42" w:rsidRDefault="006E4E42" w:rsidP="009D09D4"/>
        </w:tc>
        <w:tc>
          <w:tcPr>
            <w:tcW w:w="1755" w:type="dxa"/>
          </w:tcPr>
          <w:p w14:paraId="3EC48BAD" w14:textId="77777777" w:rsidR="006E4E42" w:rsidRDefault="006E4E42" w:rsidP="009D09D4"/>
        </w:tc>
      </w:tr>
      <w:tr w:rsidR="006E4E42" w14:paraId="7FA73F0C" w14:textId="152F5294" w:rsidTr="006E4E42">
        <w:tc>
          <w:tcPr>
            <w:tcW w:w="2123" w:type="dxa"/>
          </w:tcPr>
          <w:p w14:paraId="3D5D6C0A" w14:textId="77777777" w:rsidR="006E4E42" w:rsidRDefault="006E4E42" w:rsidP="009D09D4"/>
        </w:tc>
        <w:tc>
          <w:tcPr>
            <w:tcW w:w="3265" w:type="dxa"/>
          </w:tcPr>
          <w:p w14:paraId="4406934D" w14:textId="77777777" w:rsidR="006E4E42" w:rsidRDefault="006E4E42" w:rsidP="009D09D4"/>
        </w:tc>
        <w:tc>
          <w:tcPr>
            <w:tcW w:w="2207" w:type="dxa"/>
          </w:tcPr>
          <w:p w14:paraId="4B4DB861" w14:textId="77777777" w:rsidR="006E4E42" w:rsidRDefault="006E4E42" w:rsidP="009D09D4"/>
        </w:tc>
        <w:tc>
          <w:tcPr>
            <w:tcW w:w="1755" w:type="dxa"/>
          </w:tcPr>
          <w:p w14:paraId="537FAC5D" w14:textId="77777777" w:rsidR="006E4E42" w:rsidRDefault="006E4E42" w:rsidP="009D09D4"/>
        </w:tc>
      </w:tr>
    </w:tbl>
    <w:p w14:paraId="4E2A9915" w14:textId="77777777" w:rsidR="009D09D4" w:rsidRDefault="009D09D4" w:rsidP="009D09D4"/>
    <w:p w14:paraId="4AE47D9C" w14:textId="77777777" w:rsidR="009D09D4" w:rsidRPr="00001C6C" w:rsidRDefault="009D09D4" w:rsidP="003E4772">
      <w:pPr>
        <w:pStyle w:val="Heading3"/>
      </w:pPr>
      <w:r w:rsidRPr="00001C6C">
        <w:t>Categories</w:t>
      </w:r>
    </w:p>
    <w:p w14:paraId="3AB39679" w14:textId="77777777" w:rsidR="009D09D4" w:rsidRDefault="009D09D4" w:rsidP="009D09D4">
      <w:pPr>
        <w:pStyle w:val="Heading3"/>
        <w:tabs>
          <w:tab w:val="left" w:pos="900"/>
          <w:tab w:val="left" w:pos="2988"/>
        </w:tabs>
        <w:ind w:left="108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952"/>
        <w:gridCol w:w="4398"/>
      </w:tblGrid>
      <w:tr w:rsidR="009D09D4" w:rsidRPr="00840BB9" w14:paraId="7E8841E0" w14:textId="77777777" w:rsidTr="002418BB">
        <w:tc>
          <w:tcPr>
            <w:tcW w:w="5070" w:type="dxa"/>
          </w:tcPr>
          <w:p w14:paraId="16A080C4" w14:textId="77777777" w:rsidR="009D09D4" w:rsidRPr="009D09D4" w:rsidRDefault="009D09D4" w:rsidP="009D09D4">
            <w:r w:rsidRPr="009D09D4">
              <w:t>PM</w:t>
            </w:r>
            <w:r w:rsidRPr="009D09D4">
              <w:tab/>
              <w:t>Project Management</w:t>
            </w:r>
          </w:p>
        </w:tc>
        <w:tc>
          <w:tcPr>
            <w:tcW w:w="4506" w:type="dxa"/>
          </w:tcPr>
          <w:p w14:paraId="2678ACC1" w14:textId="77777777" w:rsidR="009D09D4" w:rsidRPr="009D09D4" w:rsidRDefault="009D09D4" w:rsidP="009D09D4">
            <w:r w:rsidRPr="009D09D4">
              <w:t>WEBPR</w:t>
            </w:r>
            <w:r w:rsidRPr="009D09D4">
              <w:tab/>
              <w:t xml:space="preserve">WEB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0B2FB50A" w14:textId="77777777" w:rsidTr="002418BB">
        <w:tc>
          <w:tcPr>
            <w:tcW w:w="5070" w:type="dxa"/>
          </w:tcPr>
          <w:p w14:paraId="4C541F71" w14:textId="77777777" w:rsidR="009D09D4" w:rsidRPr="009D09D4" w:rsidRDefault="009D09D4" w:rsidP="009D09D4">
            <w:r w:rsidRPr="009D09D4">
              <w:t>IWC</w:t>
            </w:r>
            <w:r w:rsidRPr="009D09D4">
              <w:tab/>
              <w:t>Interacting With Clients</w:t>
            </w:r>
          </w:p>
        </w:tc>
        <w:tc>
          <w:tcPr>
            <w:tcW w:w="4506" w:type="dxa"/>
          </w:tcPr>
          <w:p w14:paraId="52470FA3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7C07D049" w14:textId="77777777" w:rsidTr="002418BB">
        <w:tc>
          <w:tcPr>
            <w:tcW w:w="5070" w:type="dxa"/>
          </w:tcPr>
          <w:p w14:paraId="4040E56C" w14:textId="77777777" w:rsidR="009D09D4" w:rsidRPr="009D09D4" w:rsidRDefault="009D09D4" w:rsidP="009D09D4">
            <w:r w:rsidRPr="009D09D4">
              <w:t>DCR</w:t>
            </w:r>
            <w:r w:rsidRPr="009D09D4">
              <w:tab/>
              <w:t>Diagramming and Documenting Client Requirements</w:t>
            </w:r>
          </w:p>
        </w:tc>
        <w:tc>
          <w:tcPr>
            <w:tcW w:w="4506" w:type="dxa"/>
          </w:tcPr>
          <w:p w14:paraId="14AE4132" w14:textId="42B16D98" w:rsidR="009D09D4" w:rsidRPr="009D09D4" w:rsidRDefault="009D09D4" w:rsidP="009D09D4">
            <w:r w:rsidRPr="009D09D4">
              <w:t>ENTPR</w:t>
            </w:r>
            <w:r w:rsidRPr="009D09D4">
              <w:tab/>
            </w:r>
            <w:proofErr w:type="spellStart"/>
            <w:r w:rsidRPr="009D09D4">
              <w:t>ENTity</w:t>
            </w:r>
            <w:proofErr w:type="spellEnd"/>
            <w:r w:rsidRPr="009D09D4">
              <w:t xml:space="preserve"> class design and P</w:t>
            </w:r>
            <w:r w:rsidR="00177923">
              <w:t>r</w:t>
            </w:r>
            <w:r w:rsidRPr="009D09D4">
              <w:t>ogramming</w:t>
            </w:r>
          </w:p>
        </w:tc>
      </w:tr>
      <w:tr w:rsidR="009D09D4" w:rsidRPr="00840BB9" w14:paraId="257F4944" w14:textId="77777777" w:rsidTr="002418BB">
        <w:tc>
          <w:tcPr>
            <w:tcW w:w="5070" w:type="dxa"/>
          </w:tcPr>
          <w:p w14:paraId="52CE7867" w14:textId="77777777" w:rsidR="009D09D4" w:rsidRPr="009D09D4" w:rsidRDefault="009D09D4" w:rsidP="009D09D4">
            <w:r w:rsidRPr="009D09D4">
              <w:t>DOD</w:t>
            </w:r>
            <w:r w:rsidRPr="009D09D4">
              <w:tab/>
              <w:t>Diagramming and Documenting Overall Design</w:t>
            </w:r>
          </w:p>
        </w:tc>
        <w:tc>
          <w:tcPr>
            <w:tcW w:w="4506" w:type="dxa"/>
          </w:tcPr>
          <w:p w14:paraId="55EDF93C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3F77F9A9" w14:textId="77777777" w:rsidTr="002418BB">
        <w:tc>
          <w:tcPr>
            <w:tcW w:w="5070" w:type="dxa"/>
          </w:tcPr>
          <w:p w14:paraId="1F2A80B5" w14:textId="77777777" w:rsidR="009D09D4" w:rsidRPr="009D09D4" w:rsidRDefault="009D09D4" w:rsidP="009D09D4">
            <w:r w:rsidRPr="009D09D4">
              <w:t>TDOC</w:t>
            </w:r>
            <w:r w:rsidRPr="009D09D4">
              <w:tab/>
              <w:t xml:space="preserve">Technical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3C9872C6" w14:textId="77777777" w:rsidR="009D09D4" w:rsidRPr="009D09D4" w:rsidRDefault="009D09D4" w:rsidP="009D09D4">
            <w:r w:rsidRPr="009D09D4">
              <w:t>TPR</w:t>
            </w:r>
            <w:r w:rsidRPr="009D09D4">
              <w:tab/>
              <w:t xml:space="preserve">Technical / lower-level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558F2D49" w14:textId="77777777" w:rsidTr="002418BB">
        <w:tc>
          <w:tcPr>
            <w:tcW w:w="5070" w:type="dxa"/>
          </w:tcPr>
          <w:p w14:paraId="78B1992A" w14:textId="77777777" w:rsidR="009D09D4" w:rsidRPr="009D09D4" w:rsidRDefault="009D09D4" w:rsidP="009D09D4">
            <w:r w:rsidRPr="009D09D4">
              <w:t>CDOC</w:t>
            </w:r>
            <w:r w:rsidRPr="009D09D4">
              <w:tab/>
              <w:t xml:space="preserve">Client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504DD91E" w14:textId="77777777" w:rsidR="009D09D4" w:rsidRPr="009D09D4" w:rsidRDefault="009D09D4" w:rsidP="009D09D4">
            <w:r w:rsidRPr="009D09D4">
              <w:t xml:space="preserve">UTEST   </w:t>
            </w:r>
            <w:r w:rsidRPr="009D09D4">
              <w:tab/>
              <w:t xml:space="preserve">Unit and integration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58B1E726" w14:textId="77777777" w:rsidTr="002418BB">
        <w:tc>
          <w:tcPr>
            <w:tcW w:w="5070" w:type="dxa"/>
          </w:tcPr>
          <w:p w14:paraId="70C93E1B" w14:textId="77777777" w:rsidR="009D09D4" w:rsidRPr="009D09D4" w:rsidRDefault="009D09D4" w:rsidP="009D09D4">
            <w:r w:rsidRPr="009D09D4">
              <w:t>GUID</w:t>
            </w:r>
            <w:r w:rsidRPr="009D09D4">
              <w:tab/>
              <w:t>GUI Design</w:t>
            </w:r>
          </w:p>
        </w:tc>
        <w:tc>
          <w:tcPr>
            <w:tcW w:w="4506" w:type="dxa"/>
          </w:tcPr>
          <w:p w14:paraId="736083EC" w14:textId="77777777" w:rsidR="009D09D4" w:rsidRPr="009D09D4" w:rsidRDefault="009D09D4" w:rsidP="009D09D4">
            <w:r w:rsidRPr="009D09D4">
              <w:t>DBD</w:t>
            </w:r>
            <w:r w:rsidRPr="009D09D4">
              <w:tab/>
            </w:r>
            <w:proofErr w:type="spellStart"/>
            <w:r w:rsidRPr="009D09D4">
              <w:t>DataBase</w:t>
            </w:r>
            <w:proofErr w:type="spellEnd"/>
            <w:r w:rsidRPr="009D09D4">
              <w:t xml:space="preserve"> Design</w:t>
            </w:r>
          </w:p>
        </w:tc>
      </w:tr>
      <w:tr w:rsidR="009D09D4" w:rsidRPr="00840BB9" w14:paraId="4A3F48DE" w14:textId="77777777" w:rsidTr="002418BB">
        <w:tc>
          <w:tcPr>
            <w:tcW w:w="5070" w:type="dxa"/>
          </w:tcPr>
          <w:p w14:paraId="3BFD84BB" w14:textId="77777777" w:rsidR="009D09D4" w:rsidRPr="009D09D4" w:rsidRDefault="009D09D4" w:rsidP="009D09D4">
            <w:r w:rsidRPr="009D09D4">
              <w:lastRenderedPageBreak/>
              <w:t>WINPR</w:t>
            </w:r>
            <w:r w:rsidRPr="009D09D4">
              <w:tab/>
            </w:r>
            <w:proofErr w:type="spellStart"/>
            <w:r w:rsidRPr="009D09D4">
              <w:t>WINdows</w:t>
            </w:r>
            <w:proofErr w:type="spellEnd"/>
            <w:r w:rsidRPr="009D09D4">
              <w:t xml:space="preserve"> </w:t>
            </w:r>
            <w:proofErr w:type="spellStart"/>
            <w:r w:rsidRPr="009D09D4">
              <w:t>PRogramming</w:t>
            </w:r>
            <w:proofErr w:type="spellEnd"/>
          </w:p>
        </w:tc>
        <w:tc>
          <w:tcPr>
            <w:tcW w:w="4506" w:type="dxa"/>
          </w:tcPr>
          <w:p w14:paraId="07D9D14E" w14:textId="77777777" w:rsidR="009D09D4" w:rsidRPr="009D09D4" w:rsidRDefault="009D09D4" w:rsidP="009D09D4">
            <w:r w:rsidRPr="009D09D4">
              <w:t>SQL</w:t>
            </w:r>
            <w:r w:rsidRPr="009D09D4">
              <w:tab/>
              <w:t>SQL development</w:t>
            </w:r>
          </w:p>
        </w:tc>
      </w:tr>
      <w:tr w:rsidR="009D09D4" w:rsidRPr="00840BB9" w14:paraId="3E631A3F" w14:textId="77777777" w:rsidTr="002418BB">
        <w:tc>
          <w:tcPr>
            <w:tcW w:w="5070" w:type="dxa"/>
          </w:tcPr>
          <w:p w14:paraId="78DB5AF1" w14:textId="77777777" w:rsidR="009D09D4" w:rsidRPr="009D09D4" w:rsidRDefault="009D09D4" w:rsidP="009D09D4">
            <w:r w:rsidRPr="009D09D4">
              <w:t>WSD</w:t>
            </w:r>
            <w:r w:rsidRPr="009D09D4">
              <w:tab/>
              <w:t>Web Site Design</w:t>
            </w:r>
          </w:p>
        </w:tc>
        <w:tc>
          <w:tcPr>
            <w:tcW w:w="4506" w:type="dxa"/>
          </w:tcPr>
          <w:p w14:paraId="123CB7C7" w14:textId="77777777" w:rsidR="009D09D4" w:rsidRPr="009D09D4" w:rsidRDefault="009D09D4" w:rsidP="009D09D4">
            <w:r w:rsidRPr="009D09D4">
              <w:t>RPT</w:t>
            </w:r>
            <w:r w:rsidRPr="009D09D4">
              <w:tab/>
              <w:t>Report Development</w:t>
            </w:r>
          </w:p>
        </w:tc>
      </w:tr>
      <w:tr w:rsidR="009D09D4" w:rsidRPr="00840BB9" w14:paraId="266FAC77" w14:textId="77777777" w:rsidTr="002418BB">
        <w:tc>
          <w:tcPr>
            <w:tcW w:w="5070" w:type="dxa"/>
          </w:tcPr>
          <w:p w14:paraId="7AF2AB44" w14:textId="77777777" w:rsidR="009D09D4" w:rsidRPr="009D09D4" w:rsidRDefault="009D09D4" w:rsidP="009D09D4">
            <w:r w:rsidRPr="009D09D4">
              <w:t>WPD</w:t>
            </w:r>
            <w:r w:rsidRPr="009D09D4">
              <w:tab/>
              <w:t>Web Page Design</w:t>
            </w:r>
          </w:p>
        </w:tc>
        <w:tc>
          <w:tcPr>
            <w:tcW w:w="4506" w:type="dxa"/>
          </w:tcPr>
          <w:p w14:paraId="4AA13B60" w14:textId="77777777" w:rsidR="009D09D4" w:rsidRPr="009D09D4" w:rsidRDefault="009D09D4" w:rsidP="009D09D4">
            <w:r w:rsidRPr="009D09D4">
              <w:t>INST</w:t>
            </w:r>
            <w:r w:rsidRPr="009D09D4">
              <w:tab/>
              <w:t>Installer development</w:t>
            </w:r>
          </w:p>
        </w:tc>
      </w:tr>
    </w:tbl>
    <w:p w14:paraId="25381BDC" w14:textId="77777777" w:rsidR="009D09D4" w:rsidRPr="00840BB9" w:rsidRDefault="009D09D4" w:rsidP="009D09D4">
      <w:pPr>
        <w:tabs>
          <w:tab w:val="left" w:pos="900"/>
          <w:tab w:val="left" w:pos="2988"/>
        </w:tabs>
        <w:ind w:left="108"/>
        <w:rPr>
          <w:rFonts w:ascii="Arial Narrow" w:hAnsi="Arial Narrow" w:cs="Arial"/>
        </w:rPr>
      </w:pPr>
    </w:p>
    <w:sectPr w:rsidR="009D09D4" w:rsidRPr="0084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YyNTW3MDM1MjBW0lEKTi0uzszPAykwrwUAztIC5iwAAAA="/>
  </w:docVars>
  <w:rsids>
    <w:rsidRoot w:val="008F12FC"/>
    <w:rsid w:val="00001C6C"/>
    <w:rsid w:val="00090344"/>
    <w:rsid w:val="00113032"/>
    <w:rsid w:val="00177923"/>
    <w:rsid w:val="00181B9F"/>
    <w:rsid w:val="00193859"/>
    <w:rsid w:val="001D5378"/>
    <w:rsid w:val="00207CF8"/>
    <w:rsid w:val="002D2B07"/>
    <w:rsid w:val="003E4772"/>
    <w:rsid w:val="003F784B"/>
    <w:rsid w:val="004D0B24"/>
    <w:rsid w:val="0055278C"/>
    <w:rsid w:val="005953C0"/>
    <w:rsid w:val="005C19DD"/>
    <w:rsid w:val="00630D3B"/>
    <w:rsid w:val="006E4E42"/>
    <w:rsid w:val="0079694B"/>
    <w:rsid w:val="008F12FC"/>
    <w:rsid w:val="00903D49"/>
    <w:rsid w:val="009D09D4"/>
    <w:rsid w:val="009E1E0E"/>
    <w:rsid w:val="00A34CF1"/>
    <w:rsid w:val="00A84AFA"/>
    <w:rsid w:val="00AA64E9"/>
    <w:rsid w:val="00AC14F1"/>
    <w:rsid w:val="00B00FA9"/>
    <w:rsid w:val="00BF7DC7"/>
    <w:rsid w:val="00C76883"/>
    <w:rsid w:val="00CC756D"/>
    <w:rsid w:val="00D2619F"/>
    <w:rsid w:val="00D4242B"/>
    <w:rsid w:val="00D4389D"/>
    <w:rsid w:val="00DA0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1356"/>
  <w15:chartTrackingRefBased/>
  <w15:docId w15:val="{B464F455-6957-4200-B90E-2DF1196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12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2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9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F12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2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F12FC"/>
    <w:rPr>
      <w:color w:val="808080"/>
    </w:rPr>
  </w:style>
  <w:style w:type="table" w:styleId="TableGrid">
    <w:name w:val="Table Grid"/>
    <w:basedOn w:val="TableNormal"/>
    <w:uiPriority w:val="39"/>
    <w:rsid w:val="008F12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9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6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4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2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74A42-FC1D-44F0-AF4F-0C42B525DBB0}"/>
      </w:docPartPr>
      <w:docPartBody>
        <w:p w:rsidR="00D825ED" w:rsidRDefault="00E4104A"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F4E452A6A94F3792B0D3F841C9F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7BD09-FE7C-4F40-8C93-7F92F401C298}"/>
      </w:docPartPr>
      <w:docPartBody>
        <w:p w:rsidR="00AF4948" w:rsidRDefault="002F6A66" w:rsidP="002F6A66">
          <w:pPr>
            <w:pStyle w:val="D9F4E452A6A94F3792B0D3F841C9FF87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0E9847FC047E6B28FCB04325F5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11B0C-5BF9-421F-A4F6-8D1590B8862F}"/>
      </w:docPartPr>
      <w:docPartBody>
        <w:p w:rsidR="00AF4948" w:rsidRDefault="002F6A66" w:rsidP="002F6A66">
          <w:pPr>
            <w:pStyle w:val="6BD0E9847FC047E6B28FCB04325F5D0F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2BDEF5ADD14A8DA3E651E51BC2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FECC9-5200-4973-AC69-33814B736E0C}"/>
      </w:docPartPr>
      <w:docPartBody>
        <w:p w:rsidR="00AF4948" w:rsidRDefault="002F6A66" w:rsidP="002F6A66">
          <w:pPr>
            <w:pStyle w:val="5C2BDEF5ADD14A8DA3E651E51BC2C789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104A"/>
    <w:rsid w:val="000675D6"/>
    <w:rsid w:val="002F6A66"/>
    <w:rsid w:val="003E00DC"/>
    <w:rsid w:val="005937AB"/>
    <w:rsid w:val="005C1E5B"/>
    <w:rsid w:val="006208B6"/>
    <w:rsid w:val="00624C38"/>
    <w:rsid w:val="00883A00"/>
    <w:rsid w:val="00AF4948"/>
    <w:rsid w:val="00C45507"/>
    <w:rsid w:val="00D24009"/>
    <w:rsid w:val="00D825ED"/>
    <w:rsid w:val="00E03826"/>
    <w:rsid w:val="00E4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A66"/>
    <w:rPr>
      <w:color w:val="808080"/>
    </w:rPr>
  </w:style>
  <w:style w:type="paragraph" w:customStyle="1" w:styleId="D9F4E452A6A94F3792B0D3F841C9FF87">
    <w:name w:val="D9F4E452A6A94F3792B0D3F841C9FF87"/>
    <w:rsid w:val="002F6A66"/>
  </w:style>
  <w:style w:type="paragraph" w:customStyle="1" w:styleId="6BD0E9847FC047E6B28FCB04325F5D0F">
    <w:name w:val="6BD0E9847FC047E6B28FCB04325F5D0F"/>
    <w:rsid w:val="002F6A66"/>
  </w:style>
  <w:style w:type="paragraph" w:customStyle="1" w:styleId="5C2BDEF5ADD14A8DA3E651E51BC2C789">
    <w:name w:val="5C2BDEF5ADD14A8DA3E651E51BC2C789"/>
    <w:rsid w:val="002F6A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DDA87F-63D6-49FF-BCD1-FE18DB79E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79A65D-ECB7-4552-9E2D-05F97C2A9475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7AC26E38-FED5-4D04-8257-939A523EEB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Dhwani Rakeshbhai Bhavsar</cp:lastModifiedBy>
  <cp:revision>37</cp:revision>
  <dcterms:created xsi:type="dcterms:W3CDTF">2022-06-27T14:20:00Z</dcterms:created>
  <dcterms:modified xsi:type="dcterms:W3CDTF">2024-01-28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